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F122B8" w14:textId="77777777" w:rsidR="00622588" w:rsidRPr="00622588" w:rsidRDefault="00622588" w:rsidP="00622588">
      <w:pPr>
        <w:rPr>
          <w:b/>
          <w:sz w:val="20"/>
          <w:szCs w:val="20"/>
          <w:u w:val="single"/>
        </w:rPr>
      </w:pPr>
    </w:p>
    <w:p w14:paraId="3DCDA650" w14:textId="77777777" w:rsidR="00622588" w:rsidRDefault="00622588" w:rsidP="00622588">
      <w:pPr>
        <w:rPr>
          <w:b/>
          <w:sz w:val="40"/>
          <w:szCs w:val="40"/>
          <w:u w:val="single"/>
        </w:rPr>
      </w:pPr>
      <w:r>
        <w:rPr>
          <w:noProof/>
        </w:rPr>
        <w:drawing>
          <wp:inline distT="0" distB="0" distL="0" distR="0" wp14:anchorId="017200B8" wp14:editId="0D923D2F">
            <wp:extent cx="2122998" cy="489811"/>
            <wp:effectExtent l="0" t="0" r="0" b="5715"/>
            <wp:docPr id="4" name="Picture 4" descr="https://www.shapeamerica.org/images/SHAPE/logo_SHAPEAmeric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shapeamerica.org/images/SHAPE/logo_SHAPEAmeric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76218" cy="502090"/>
                    </a:xfrm>
                    <a:prstGeom prst="rect">
                      <a:avLst/>
                    </a:prstGeom>
                    <a:noFill/>
                    <a:ln>
                      <a:noFill/>
                    </a:ln>
                  </pic:spPr>
                </pic:pic>
              </a:graphicData>
            </a:graphic>
          </wp:inline>
        </w:drawing>
      </w:r>
    </w:p>
    <w:p w14:paraId="1572311E" w14:textId="77777777" w:rsidR="00725681" w:rsidRPr="00622588" w:rsidRDefault="00114670" w:rsidP="00377028">
      <w:pPr>
        <w:jc w:val="center"/>
        <w:rPr>
          <w:b/>
          <w:sz w:val="36"/>
          <w:szCs w:val="36"/>
          <w:u w:val="single"/>
        </w:rPr>
      </w:pPr>
      <w:r w:rsidRPr="00622588">
        <w:rPr>
          <w:b/>
          <w:sz w:val="36"/>
          <w:szCs w:val="36"/>
          <w:u w:val="single"/>
        </w:rPr>
        <w:t xml:space="preserve">SHAPE America </w:t>
      </w:r>
      <w:r w:rsidR="00E26784" w:rsidRPr="00622588">
        <w:rPr>
          <w:b/>
          <w:sz w:val="36"/>
          <w:szCs w:val="36"/>
          <w:u w:val="single"/>
        </w:rPr>
        <w:t xml:space="preserve">Student </w:t>
      </w:r>
      <w:r w:rsidR="008763CA" w:rsidRPr="00622588">
        <w:rPr>
          <w:b/>
          <w:sz w:val="36"/>
          <w:szCs w:val="36"/>
          <w:u w:val="single"/>
        </w:rPr>
        <w:t xml:space="preserve">Membership </w:t>
      </w:r>
    </w:p>
    <w:p w14:paraId="58D319F9" w14:textId="77777777" w:rsidR="00114670" w:rsidRPr="00C64718" w:rsidRDefault="008763CA" w:rsidP="00377028">
      <w:pPr>
        <w:jc w:val="center"/>
        <w:rPr>
          <w:b/>
          <w:sz w:val="16"/>
          <w:szCs w:val="16"/>
          <w:u w:val="single"/>
        </w:rPr>
      </w:pPr>
      <w:r w:rsidRPr="00622588">
        <w:rPr>
          <w:b/>
          <w:sz w:val="36"/>
          <w:szCs w:val="36"/>
          <w:u w:val="single"/>
        </w:rPr>
        <w:t>Information and FAQs</w:t>
      </w:r>
      <w:r w:rsidR="00135D76">
        <w:rPr>
          <w:b/>
          <w:sz w:val="40"/>
          <w:szCs w:val="40"/>
          <w:u w:val="single"/>
        </w:rPr>
        <w:br/>
      </w:r>
    </w:p>
    <w:p w14:paraId="359849A3" w14:textId="77777777" w:rsidR="003C34DF" w:rsidRDefault="003C34DF" w:rsidP="003C34DF">
      <w:pPr>
        <w:spacing w:after="0" w:line="240" w:lineRule="auto"/>
        <w:rPr>
          <w:rFonts w:eastAsia="Times New Roman"/>
          <w:szCs w:val="23"/>
        </w:rPr>
      </w:pPr>
      <w:r w:rsidRPr="00471D39">
        <w:rPr>
          <w:b/>
        </w:rPr>
        <w:t xml:space="preserve">What are the benefits of becoming a SHAPE America </w:t>
      </w:r>
      <w:r w:rsidR="00622588">
        <w:rPr>
          <w:b/>
        </w:rPr>
        <w:t xml:space="preserve">Student </w:t>
      </w:r>
      <w:r w:rsidR="00C15A7C">
        <w:rPr>
          <w:b/>
        </w:rPr>
        <w:t>m</w:t>
      </w:r>
      <w:r w:rsidRPr="00471D39">
        <w:rPr>
          <w:b/>
        </w:rPr>
        <w:t xml:space="preserve">ember?  </w:t>
      </w:r>
    </w:p>
    <w:p w14:paraId="2E4DC670" w14:textId="77777777" w:rsidR="00C15A7C" w:rsidRDefault="003C34DF" w:rsidP="003C34DF">
      <w:pPr>
        <w:spacing w:after="0" w:line="240" w:lineRule="auto"/>
        <w:rPr>
          <w:rFonts w:eastAsia="Times New Roman"/>
          <w:szCs w:val="23"/>
        </w:rPr>
      </w:pPr>
      <w:r w:rsidRPr="00E9578D">
        <w:rPr>
          <w:rFonts w:eastAsia="Times New Roman"/>
          <w:szCs w:val="23"/>
        </w:rPr>
        <w:t xml:space="preserve">SHAPE America is the nation's largest organization of health and physical educators. </w:t>
      </w:r>
      <w:r w:rsidR="00C15A7C">
        <w:rPr>
          <w:rFonts w:eastAsia="Times New Roman"/>
          <w:szCs w:val="23"/>
        </w:rPr>
        <w:t>As a member, y</w:t>
      </w:r>
      <w:r w:rsidRPr="00E9578D">
        <w:rPr>
          <w:rFonts w:eastAsia="Times New Roman"/>
          <w:szCs w:val="23"/>
        </w:rPr>
        <w:t>ou'll become part of a network of thousands of professionals —</w:t>
      </w:r>
      <w:r w:rsidR="00C15A7C">
        <w:rPr>
          <w:rFonts w:eastAsia="Times New Roman"/>
          <w:szCs w:val="23"/>
        </w:rPr>
        <w:t xml:space="preserve"> </w:t>
      </w:r>
      <w:r w:rsidRPr="00E9578D">
        <w:rPr>
          <w:rFonts w:eastAsia="Times New Roman"/>
          <w:szCs w:val="23"/>
        </w:rPr>
        <w:t xml:space="preserve">from preK-12 educators who teach our country's youth about the benefits of living a healthy, physically active lifestyle, to university professors who conduct much-needed research and teach our industry's future professionals. </w:t>
      </w:r>
    </w:p>
    <w:p w14:paraId="78C27074" w14:textId="77777777" w:rsidR="00C15A7C" w:rsidRDefault="00C15A7C" w:rsidP="003C34DF">
      <w:pPr>
        <w:spacing w:after="0" w:line="240" w:lineRule="auto"/>
        <w:rPr>
          <w:rFonts w:eastAsia="Times New Roman"/>
          <w:szCs w:val="23"/>
        </w:rPr>
      </w:pPr>
    </w:p>
    <w:p w14:paraId="56611411" w14:textId="77777777" w:rsidR="003C34DF" w:rsidRDefault="003C34DF" w:rsidP="003C34DF">
      <w:pPr>
        <w:spacing w:after="0" w:line="240" w:lineRule="auto"/>
        <w:rPr>
          <w:b/>
        </w:rPr>
      </w:pPr>
      <w:r w:rsidRPr="00E9578D">
        <w:rPr>
          <w:rFonts w:eastAsia="Times New Roman"/>
          <w:szCs w:val="23"/>
        </w:rPr>
        <w:t xml:space="preserve">You </w:t>
      </w:r>
      <w:r w:rsidR="00912F17">
        <w:rPr>
          <w:rFonts w:eastAsia="Times New Roman"/>
          <w:szCs w:val="23"/>
        </w:rPr>
        <w:t>will</w:t>
      </w:r>
      <w:r w:rsidRPr="00E9578D">
        <w:rPr>
          <w:rFonts w:eastAsia="Times New Roman"/>
          <w:szCs w:val="23"/>
        </w:rPr>
        <w:t xml:space="preserve"> receive free access to the entire library of pro</w:t>
      </w:r>
      <w:r w:rsidR="00912F17">
        <w:rPr>
          <w:rFonts w:eastAsia="Times New Roman"/>
          <w:szCs w:val="23"/>
        </w:rPr>
        <w:t>fessional development webinars, f</w:t>
      </w:r>
      <w:r w:rsidRPr="00E9578D">
        <w:rPr>
          <w:rFonts w:eastAsia="Times New Roman"/>
          <w:szCs w:val="23"/>
        </w:rPr>
        <w:t xml:space="preserve">ull connection to </w:t>
      </w:r>
      <w:proofErr w:type="spellStart"/>
      <w:r w:rsidRPr="001C09DF">
        <w:rPr>
          <w:rFonts w:eastAsia="Times New Roman"/>
          <w:i/>
          <w:szCs w:val="23"/>
        </w:rPr>
        <w:t>mySHAPEAmerica</w:t>
      </w:r>
      <w:proofErr w:type="spellEnd"/>
      <w:r w:rsidRPr="00E9578D">
        <w:rPr>
          <w:rFonts w:eastAsia="Times New Roman"/>
          <w:szCs w:val="23"/>
        </w:rPr>
        <w:t>, the only online community dedica</w:t>
      </w:r>
      <w:r w:rsidR="00912F17">
        <w:rPr>
          <w:rFonts w:eastAsia="Times New Roman"/>
          <w:szCs w:val="23"/>
        </w:rPr>
        <w:t>ted solely to your profession, and d</w:t>
      </w:r>
      <w:r w:rsidRPr="00E9578D">
        <w:rPr>
          <w:rFonts w:eastAsia="Times New Roman"/>
          <w:szCs w:val="23"/>
        </w:rPr>
        <w:t>iscounts on books and events, including the SHAPE America National Convention</w:t>
      </w:r>
      <w:r w:rsidR="00C15A7C">
        <w:rPr>
          <w:rFonts w:eastAsia="Times New Roman"/>
          <w:szCs w:val="23"/>
        </w:rPr>
        <w:t xml:space="preserve"> &amp; Expo</w:t>
      </w:r>
      <w:r w:rsidRPr="00E9578D">
        <w:rPr>
          <w:rFonts w:eastAsia="Times New Roman"/>
          <w:szCs w:val="23"/>
        </w:rPr>
        <w:t xml:space="preserve">. </w:t>
      </w:r>
      <w:r w:rsidR="00725681">
        <w:rPr>
          <w:rFonts w:eastAsia="Times New Roman"/>
          <w:szCs w:val="23"/>
        </w:rPr>
        <w:t xml:space="preserve"> </w:t>
      </w:r>
      <w:bookmarkStart w:id="0" w:name="_GoBack"/>
      <w:bookmarkEnd w:id="0"/>
      <w:r w:rsidR="00912F17">
        <w:rPr>
          <w:rFonts w:eastAsia="Times New Roman"/>
          <w:szCs w:val="23"/>
        </w:rPr>
        <w:t xml:space="preserve">A free </w:t>
      </w:r>
      <w:r w:rsidR="00725681">
        <w:rPr>
          <w:rFonts w:eastAsia="Times New Roman"/>
          <w:szCs w:val="23"/>
        </w:rPr>
        <w:t xml:space="preserve">online </w:t>
      </w:r>
      <w:r w:rsidR="00912F17">
        <w:rPr>
          <w:rFonts w:eastAsia="Times New Roman"/>
          <w:szCs w:val="23"/>
        </w:rPr>
        <w:t>s</w:t>
      </w:r>
      <w:r w:rsidRPr="00E9578D">
        <w:rPr>
          <w:rFonts w:eastAsia="Times New Roman"/>
          <w:szCs w:val="23"/>
        </w:rPr>
        <w:t xml:space="preserve">ubscription to </w:t>
      </w:r>
      <w:r w:rsidR="00C15A7C">
        <w:rPr>
          <w:rFonts w:eastAsia="Times New Roman"/>
          <w:szCs w:val="23"/>
        </w:rPr>
        <w:t>one (or more)</w:t>
      </w:r>
      <w:r w:rsidRPr="00E9578D">
        <w:rPr>
          <w:rFonts w:eastAsia="Times New Roman"/>
          <w:szCs w:val="23"/>
        </w:rPr>
        <w:t xml:space="preserve"> of </w:t>
      </w:r>
      <w:r w:rsidR="00C15A7C">
        <w:rPr>
          <w:rFonts w:eastAsia="Times New Roman"/>
          <w:szCs w:val="23"/>
        </w:rPr>
        <w:t xml:space="preserve">our </w:t>
      </w:r>
      <w:r w:rsidRPr="00E9578D">
        <w:rPr>
          <w:rFonts w:eastAsia="Times New Roman"/>
          <w:szCs w:val="23"/>
        </w:rPr>
        <w:t xml:space="preserve">award-winning journals </w:t>
      </w:r>
      <w:r w:rsidR="00C46656">
        <w:rPr>
          <w:rFonts w:eastAsia="Times New Roman"/>
          <w:szCs w:val="23"/>
        </w:rPr>
        <w:t>is included in the cost of membership.</w:t>
      </w:r>
    </w:p>
    <w:p w14:paraId="654BA8D0" w14:textId="77777777" w:rsidR="00725681" w:rsidRDefault="00725681" w:rsidP="00313973">
      <w:pPr>
        <w:spacing w:after="0" w:line="240" w:lineRule="auto"/>
        <w:rPr>
          <w:i/>
        </w:rPr>
      </w:pPr>
    </w:p>
    <w:p w14:paraId="22982F32" w14:textId="77777777" w:rsidR="00725681" w:rsidRPr="00725681" w:rsidRDefault="00725681" w:rsidP="00313973">
      <w:pPr>
        <w:spacing w:after="0" w:line="240" w:lineRule="auto"/>
        <w:rPr>
          <w:b/>
        </w:rPr>
      </w:pPr>
      <w:r w:rsidRPr="00725681">
        <w:rPr>
          <w:b/>
        </w:rPr>
        <w:t>What is the price breakdown for a Student membership?</w:t>
      </w:r>
    </w:p>
    <w:p w14:paraId="43575FC4" w14:textId="77777777" w:rsidR="00725681" w:rsidRPr="00725681" w:rsidRDefault="00725681" w:rsidP="00313973">
      <w:pPr>
        <w:spacing w:after="0" w:line="240" w:lineRule="auto"/>
      </w:pPr>
      <w:r w:rsidRPr="00725681">
        <w:t>A student membership is $59 per year, and each online journal that is added is an additional $35.  Please see below:</w:t>
      </w:r>
    </w:p>
    <w:p w14:paraId="0A01AA70" w14:textId="77777777" w:rsidR="00725681" w:rsidRPr="00725681" w:rsidRDefault="00725681" w:rsidP="00725681">
      <w:pPr>
        <w:pStyle w:val="ListParagraph"/>
        <w:numPr>
          <w:ilvl w:val="1"/>
          <w:numId w:val="8"/>
        </w:numPr>
        <w:spacing w:after="0" w:line="240" w:lineRule="auto"/>
      </w:pPr>
      <w:r w:rsidRPr="00725681">
        <w:t>Membership with 1 online journal - $59</w:t>
      </w:r>
    </w:p>
    <w:p w14:paraId="7CF4420E" w14:textId="77777777" w:rsidR="00725681" w:rsidRPr="00725681" w:rsidRDefault="00725681" w:rsidP="00725681">
      <w:pPr>
        <w:pStyle w:val="ListParagraph"/>
        <w:numPr>
          <w:ilvl w:val="1"/>
          <w:numId w:val="8"/>
        </w:numPr>
        <w:spacing w:after="0" w:line="240" w:lineRule="auto"/>
      </w:pPr>
      <w:r w:rsidRPr="00725681">
        <w:t>Membership with 2 online journals – 94</w:t>
      </w:r>
    </w:p>
    <w:p w14:paraId="41971C34" w14:textId="77777777" w:rsidR="00725681" w:rsidRPr="00725681" w:rsidRDefault="00725681" w:rsidP="00725681">
      <w:pPr>
        <w:pStyle w:val="ListParagraph"/>
        <w:numPr>
          <w:ilvl w:val="1"/>
          <w:numId w:val="8"/>
        </w:numPr>
        <w:spacing w:after="0" w:line="240" w:lineRule="auto"/>
      </w:pPr>
      <w:r w:rsidRPr="00725681">
        <w:t>Membership with 3 online journals - $129</w:t>
      </w:r>
    </w:p>
    <w:p w14:paraId="5D21E050" w14:textId="77777777" w:rsidR="00725681" w:rsidRPr="00725681" w:rsidRDefault="00725681" w:rsidP="00725681">
      <w:pPr>
        <w:pStyle w:val="ListParagraph"/>
        <w:numPr>
          <w:ilvl w:val="1"/>
          <w:numId w:val="8"/>
        </w:numPr>
        <w:spacing w:after="0" w:line="240" w:lineRule="auto"/>
      </w:pPr>
      <w:r w:rsidRPr="00725681">
        <w:t>Membership with 4 online journals – $164</w:t>
      </w:r>
    </w:p>
    <w:p w14:paraId="77A74CB4" w14:textId="77777777" w:rsidR="00725681" w:rsidRDefault="00725681" w:rsidP="00313973">
      <w:pPr>
        <w:spacing w:after="0" w:line="240" w:lineRule="auto"/>
        <w:rPr>
          <w:i/>
        </w:rPr>
      </w:pPr>
    </w:p>
    <w:p w14:paraId="683687F4" w14:textId="77777777" w:rsidR="00E86560" w:rsidRDefault="00E86560" w:rsidP="00E86560">
      <w:pPr>
        <w:spacing w:after="0" w:line="240" w:lineRule="auto"/>
      </w:pPr>
      <w:r w:rsidRPr="00114670">
        <w:rPr>
          <w:b/>
        </w:rPr>
        <w:t xml:space="preserve">What are the requirements for </w:t>
      </w:r>
      <w:r>
        <w:rPr>
          <w:b/>
        </w:rPr>
        <w:t xml:space="preserve">a </w:t>
      </w:r>
      <w:r w:rsidRPr="002244C1">
        <w:rPr>
          <w:b/>
          <w:noProof/>
        </w:rPr>
        <w:t>Student</w:t>
      </w:r>
      <w:r w:rsidRPr="00114670">
        <w:rPr>
          <w:b/>
        </w:rPr>
        <w:t xml:space="preserve"> membership? </w:t>
      </w:r>
    </w:p>
    <w:p w14:paraId="0F0A9182" w14:textId="77777777" w:rsidR="00E86560" w:rsidRPr="00E86560" w:rsidRDefault="00E86560" w:rsidP="00313973">
      <w:pPr>
        <w:spacing w:after="0" w:line="240" w:lineRule="auto"/>
      </w:pPr>
      <w:r>
        <w:t xml:space="preserve">The individual must be a </w:t>
      </w:r>
      <w:r w:rsidRPr="00821037">
        <w:rPr>
          <w:noProof/>
        </w:rPr>
        <w:t>full</w:t>
      </w:r>
      <w:r>
        <w:rPr>
          <w:noProof/>
        </w:rPr>
        <w:t xml:space="preserve">-time undergraduate student. The limit for this level of membership is </w:t>
      </w:r>
      <w:r w:rsidR="00C15A7C">
        <w:rPr>
          <w:noProof/>
        </w:rPr>
        <w:t xml:space="preserve">three </w:t>
      </w:r>
      <w:r>
        <w:rPr>
          <w:noProof/>
        </w:rPr>
        <w:t xml:space="preserve">years, at which point the member must then upgrade to one of our other </w:t>
      </w:r>
      <w:r w:rsidR="00912F17">
        <w:rPr>
          <w:noProof/>
        </w:rPr>
        <w:t xml:space="preserve">membership </w:t>
      </w:r>
      <w:r>
        <w:rPr>
          <w:noProof/>
        </w:rPr>
        <w:t>levels listed above.</w:t>
      </w:r>
    </w:p>
    <w:p w14:paraId="237CD0FD" w14:textId="77777777" w:rsidR="00C62678" w:rsidRDefault="00C62678" w:rsidP="00D72A9F">
      <w:pPr>
        <w:spacing w:after="0" w:line="240" w:lineRule="auto"/>
        <w:rPr>
          <w:b/>
        </w:rPr>
      </w:pPr>
    </w:p>
    <w:p w14:paraId="066A4C8F" w14:textId="77777777" w:rsidR="00D72A9F" w:rsidRDefault="00D72A9F" w:rsidP="00D72A9F">
      <w:pPr>
        <w:spacing w:after="0" w:line="240" w:lineRule="auto"/>
      </w:pPr>
      <w:r w:rsidRPr="00114670">
        <w:rPr>
          <w:b/>
        </w:rPr>
        <w:t xml:space="preserve">Can </w:t>
      </w:r>
      <w:r w:rsidR="00AA23F5">
        <w:rPr>
          <w:b/>
        </w:rPr>
        <w:t>a</w:t>
      </w:r>
      <w:r w:rsidRPr="00114670">
        <w:rPr>
          <w:b/>
        </w:rPr>
        <w:t xml:space="preserve"> </w:t>
      </w:r>
      <w:r w:rsidR="00725681">
        <w:rPr>
          <w:b/>
        </w:rPr>
        <w:t xml:space="preserve">student </w:t>
      </w:r>
      <w:r w:rsidRPr="00114670">
        <w:rPr>
          <w:b/>
        </w:rPr>
        <w:t>membership be paid</w:t>
      </w:r>
      <w:r w:rsidR="00C15A7C">
        <w:rPr>
          <w:b/>
        </w:rPr>
        <w:t xml:space="preserve"> for</w:t>
      </w:r>
      <w:r w:rsidRPr="00114670">
        <w:rPr>
          <w:b/>
        </w:rPr>
        <w:t xml:space="preserve"> with a purchase order?</w:t>
      </w:r>
    </w:p>
    <w:p w14:paraId="3707CAD7" w14:textId="77777777" w:rsidR="00135D76" w:rsidRDefault="00D72A9F" w:rsidP="00D72A9F">
      <w:pPr>
        <w:spacing w:after="0" w:line="240" w:lineRule="auto"/>
      </w:pPr>
      <w:r>
        <w:t xml:space="preserve">Yes, purchase orders </w:t>
      </w:r>
      <w:r w:rsidR="005D4550">
        <w:t>are</w:t>
      </w:r>
      <w:r w:rsidR="002244C1">
        <w:t xml:space="preserve"> accepted </w:t>
      </w:r>
      <w:r w:rsidR="00AA23F5">
        <w:t>as</w:t>
      </w:r>
      <w:r>
        <w:t xml:space="preserve"> </w:t>
      </w:r>
      <w:r w:rsidR="00CD2E58">
        <w:t xml:space="preserve">a form of payment for </w:t>
      </w:r>
      <w:r>
        <w:t>membership</w:t>
      </w:r>
      <w:r w:rsidR="005D4550">
        <w:t>(s)</w:t>
      </w:r>
      <w:r w:rsidR="00C15A7C">
        <w:t xml:space="preserve">. </w:t>
      </w:r>
      <w:r w:rsidR="00CD2E58">
        <w:t>Purchase orders are not</w:t>
      </w:r>
      <w:r w:rsidR="005D4550">
        <w:t xml:space="preserve"> able to be processed online – please make sure to mail, fax or email them to SHAPE America, and</w:t>
      </w:r>
      <w:r w:rsidR="00AA23F5">
        <w:t xml:space="preserve"> include as much information as possible on the purchase order, including member name, address, email and type/cost of membership</w:t>
      </w:r>
      <w:r w:rsidR="00C15A7C">
        <w:t xml:space="preserve">. </w:t>
      </w:r>
      <w:r w:rsidR="005D4550">
        <w:t>Feel free to</w:t>
      </w:r>
      <w:r w:rsidR="00AA23F5">
        <w:t xml:space="preserve"> contact us at 800-213-7193 x1490 if you have any questions submitting a purchase order.</w:t>
      </w:r>
    </w:p>
    <w:p w14:paraId="40FD591F" w14:textId="77777777" w:rsidR="009D4F80" w:rsidRDefault="009D4F80" w:rsidP="00D72A9F">
      <w:pPr>
        <w:spacing w:after="0" w:line="240" w:lineRule="auto"/>
      </w:pPr>
    </w:p>
    <w:p w14:paraId="5250CAE2" w14:textId="77777777" w:rsidR="009D4F80" w:rsidRPr="009D4F80" w:rsidRDefault="009D4F80" w:rsidP="00D72A9F">
      <w:pPr>
        <w:spacing w:after="0" w:line="240" w:lineRule="auto"/>
        <w:rPr>
          <w:b/>
        </w:rPr>
      </w:pPr>
      <w:r w:rsidRPr="009D4F80">
        <w:rPr>
          <w:b/>
        </w:rPr>
        <w:t xml:space="preserve">How do I sign up my </w:t>
      </w:r>
      <w:r w:rsidR="00725681">
        <w:rPr>
          <w:b/>
        </w:rPr>
        <w:t xml:space="preserve">student </w:t>
      </w:r>
      <w:r w:rsidRPr="009D4F80">
        <w:rPr>
          <w:b/>
        </w:rPr>
        <w:t>membership with Autopay and what is it?</w:t>
      </w:r>
    </w:p>
    <w:p w14:paraId="00842B07" w14:textId="77777777" w:rsidR="00135D76" w:rsidRDefault="009D4F80" w:rsidP="009D4F80">
      <w:pPr>
        <w:shd w:val="clear" w:color="auto" w:fill="FFFFFF"/>
        <w:spacing w:after="0" w:line="240" w:lineRule="auto"/>
      </w:pPr>
      <w:r w:rsidRPr="009D4F80">
        <w:t xml:space="preserve">Autopay is SHAPE America’s automated, annual payment plan for members. With Autopay, members request an automatic renewal payment of their membership fees and subscription services. Payment occurs on an annual basis. To be eligible for automatic renewal, you must hold one of the following levels of professional membership: Basic, Select, Premier, Retired, or Student Member. Automatic renewal is not available for Institutional memberships.  </w:t>
      </w:r>
      <w:r w:rsidRPr="009D4F80">
        <w:rPr>
          <w:rFonts w:eastAsia="Times New Roman"/>
        </w:rPr>
        <w:t>Members can enroll in Autopay by selecting the Autopay option upon checkout. Additionally, you can call member services at (800) 213-7193</w:t>
      </w:r>
      <w:r w:rsidR="00377028">
        <w:rPr>
          <w:rFonts w:eastAsia="Times New Roman"/>
        </w:rPr>
        <w:t xml:space="preserve"> x1490</w:t>
      </w:r>
      <w:r w:rsidRPr="009D4F80">
        <w:rPr>
          <w:rFonts w:eastAsia="Times New Roman"/>
        </w:rPr>
        <w:t xml:space="preserve"> to request enrollment at any time. Autopay requires the member to provide a credit card for implementation</w:t>
      </w:r>
      <w:r>
        <w:rPr>
          <w:rFonts w:eastAsia="Times New Roman"/>
        </w:rPr>
        <w:t xml:space="preserve"> and</w:t>
      </w:r>
      <w:r w:rsidRPr="009D4F80">
        <w:t xml:space="preserve"> is a </w:t>
      </w:r>
      <w:r>
        <w:t xml:space="preserve">completely </w:t>
      </w:r>
      <w:r w:rsidRPr="009D4F80">
        <w:t>free service offered by SHAPE America.</w:t>
      </w:r>
    </w:p>
    <w:p w14:paraId="697366BC" w14:textId="77777777" w:rsidR="009D4F80" w:rsidRPr="009D4F80" w:rsidRDefault="009D4F80" w:rsidP="009D4F80">
      <w:pPr>
        <w:shd w:val="clear" w:color="auto" w:fill="FFFFFF"/>
        <w:spacing w:after="0" w:line="280" w:lineRule="atLeast"/>
      </w:pPr>
    </w:p>
    <w:p w14:paraId="0B39272C" w14:textId="77777777" w:rsidR="002A5D7D" w:rsidRPr="006131EF" w:rsidRDefault="00725681" w:rsidP="001A64F4">
      <w:pPr>
        <w:spacing w:after="0" w:line="240" w:lineRule="auto"/>
        <w:rPr>
          <w:b/>
        </w:rPr>
      </w:pPr>
      <w:r>
        <w:rPr>
          <w:b/>
        </w:rPr>
        <w:t>Will my student</w:t>
      </w:r>
      <w:r w:rsidR="001A64F4" w:rsidRPr="006131EF">
        <w:rPr>
          <w:b/>
        </w:rPr>
        <w:t xml:space="preserve"> membership </w:t>
      </w:r>
      <w:r w:rsidR="00CD2E58">
        <w:rPr>
          <w:b/>
        </w:rPr>
        <w:t>provide me with</w:t>
      </w:r>
      <w:r w:rsidR="002A5D7D" w:rsidRPr="006131EF">
        <w:rPr>
          <w:b/>
        </w:rPr>
        <w:t xml:space="preserve"> the </w:t>
      </w:r>
      <w:r>
        <w:rPr>
          <w:b/>
        </w:rPr>
        <w:t xml:space="preserve">student </w:t>
      </w:r>
      <w:r w:rsidR="002A5D7D" w:rsidRPr="006131EF">
        <w:rPr>
          <w:b/>
        </w:rPr>
        <w:t xml:space="preserve">member discount for the national convention? </w:t>
      </w:r>
    </w:p>
    <w:p w14:paraId="2AA07F01" w14:textId="77777777" w:rsidR="00870D14" w:rsidRDefault="002A5D7D" w:rsidP="00AE0B78">
      <w:pPr>
        <w:spacing w:after="0" w:line="240" w:lineRule="auto"/>
      </w:pPr>
      <w:r w:rsidRPr="006131EF">
        <w:t>Yes</w:t>
      </w:r>
      <w:r w:rsidR="006131EF">
        <w:t xml:space="preserve">, </w:t>
      </w:r>
      <w:r w:rsidR="00725681">
        <w:t>a student membership will</w:t>
      </w:r>
      <w:r w:rsidR="006131EF">
        <w:t xml:space="preserve"> provide</w:t>
      </w:r>
      <w:r w:rsidR="00725681">
        <w:t xml:space="preserve"> you with</w:t>
      </w:r>
      <w:r w:rsidR="006131EF">
        <w:t xml:space="preserve"> </w:t>
      </w:r>
      <w:r w:rsidR="006131EF" w:rsidRPr="006131EF">
        <w:rPr>
          <w:noProof/>
        </w:rPr>
        <w:t>the memb</w:t>
      </w:r>
      <w:r w:rsidR="006131EF">
        <w:rPr>
          <w:noProof/>
        </w:rPr>
        <w:t>er discount pri</w:t>
      </w:r>
      <w:r w:rsidR="00CD2E58">
        <w:rPr>
          <w:noProof/>
        </w:rPr>
        <w:t>ce for the national convention.</w:t>
      </w:r>
    </w:p>
    <w:p w14:paraId="6A350FCB" w14:textId="77777777" w:rsidR="00870D14" w:rsidRDefault="00870D14" w:rsidP="00870D14">
      <w:pPr>
        <w:spacing w:after="0" w:line="240" w:lineRule="auto"/>
        <w:ind w:left="720"/>
      </w:pPr>
    </w:p>
    <w:p w14:paraId="10ABD510" w14:textId="77777777" w:rsidR="00870D14" w:rsidRDefault="00870D14" w:rsidP="00870D14">
      <w:pPr>
        <w:spacing w:after="0" w:line="240" w:lineRule="auto"/>
      </w:pPr>
      <w:r w:rsidRPr="00114670">
        <w:rPr>
          <w:b/>
        </w:rPr>
        <w:t xml:space="preserve">What is my username? </w:t>
      </w:r>
    </w:p>
    <w:p w14:paraId="2B197306" w14:textId="77777777" w:rsidR="00870D14" w:rsidRDefault="00007EAC" w:rsidP="00AE0B78">
      <w:pPr>
        <w:spacing w:after="0" w:line="240" w:lineRule="auto"/>
      </w:pPr>
      <w:r>
        <w:t>Your</w:t>
      </w:r>
      <w:r w:rsidR="00870D14">
        <w:t xml:space="preserve"> username (or login) i</w:t>
      </w:r>
      <w:r w:rsidR="004E3310">
        <w:t xml:space="preserve">s the email address that is </w:t>
      </w:r>
      <w:r>
        <w:t>listed in</w:t>
      </w:r>
      <w:r w:rsidR="004E3310">
        <w:t xml:space="preserve"> your profile</w:t>
      </w:r>
      <w:r w:rsidR="00C15A7C">
        <w:t xml:space="preserve">. </w:t>
      </w:r>
      <w:r w:rsidR="004E3310">
        <w:t xml:space="preserve">If you are unsure of what this </w:t>
      </w:r>
      <w:r w:rsidR="00855CCB">
        <w:t>is,</w:t>
      </w:r>
      <w:r w:rsidR="004E3310">
        <w:t xml:space="preserve"> </w:t>
      </w:r>
      <w:r w:rsidR="000B5703">
        <w:t>please contact</w:t>
      </w:r>
      <w:r w:rsidR="004E3310" w:rsidRPr="004E3310">
        <w:t xml:space="preserve"> </w:t>
      </w:r>
      <w:r w:rsidR="00B55DDF">
        <w:t xml:space="preserve">our </w:t>
      </w:r>
      <w:r w:rsidR="004E3310" w:rsidRPr="004E3310">
        <w:t>membership</w:t>
      </w:r>
      <w:r w:rsidR="00B55DDF">
        <w:t xml:space="preserve"> department</w:t>
      </w:r>
      <w:r w:rsidR="004E3310" w:rsidRPr="004E3310">
        <w:t xml:space="preserve"> at 800-213-7193</w:t>
      </w:r>
      <w:r w:rsidR="00D07F06">
        <w:t xml:space="preserve"> x1490</w:t>
      </w:r>
      <w:r w:rsidR="004E3310" w:rsidRPr="004E3310">
        <w:t xml:space="preserve"> or email </w:t>
      </w:r>
      <w:hyperlink r:id="rId10" w:history="1">
        <w:r w:rsidR="004E3310" w:rsidRPr="00214D6B">
          <w:rPr>
            <w:rStyle w:val="Hyperlink"/>
          </w:rPr>
          <w:t>membership@shapeamerica.org</w:t>
        </w:r>
      </w:hyperlink>
      <w:r w:rsidR="004E3310" w:rsidRPr="004E3310">
        <w:t>.</w:t>
      </w:r>
      <w:r w:rsidR="004E3310">
        <w:t xml:space="preserve"> </w:t>
      </w:r>
    </w:p>
    <w:p w14:paraId="0A5E671A" w14:textId="77777777" w:rsidR="00D07F06" w:rsidRDefault="00D07F06" w:rsidP="00AE0B78">
      <w:pPr>
        <w:spacing w:after="0" w:line="240" w:lineRule="auto"/>
      </w:pPr>
    </w:p>
    <w:p w14:paraId="62A61394" w14:textId="77777777" w:rsidR="00E92FC4" w:rsidRDefault="00D07F06" w:rsidP="00AE0B78">
      <w:pPr>
        <w:spacing w:after="0" w:line="240" w:lineRule="auto"/>
      </w:pPr>
      <w:r w:rsidRPr="00D07F06">
        <w:rPr>
          <w:b/>
        </w:rPr>
        <w:t>What is my password?</w:t>
      </w:r>
    </w:p>
    <w:p w14:paraId="184A0B61" w14:textId="77777777" w:rsidR="00D07F06" w:rsidRDefault="00E92FC4" w:rsidP="00AE0B78">
      <w:pPr>
        <w:spacing w:after="0" w:line="240" w:lineRule="auto"/>
      </w:pPr>
      <w:r>
        <w:t xml:space="preserve">Your password is created by you </w:t>
      </w:r>
      <w:r w:rsidR="00B55DDF">
        <w:t xml:space="preserve">when you </w:t>
      </w:r>
      <w:r w:rsidR="00B55DDF" w:rsidRPr="002244C1">
        <w:rPr>
          <w:noProof/>
        </w:rPr>
        <w:t>log</w:t>
      </w:r>
      <w:r w:rsidR="002244C1">
        <w:rPr>
          <w:noProof/>
        </w:rPr>
        <w:t xml:space="preserve"> </w:t>
      </w:r>
      <w:r w:rsidR="00B55DDF" w:rsidRPr="002244C1">
        <w:rPr>
          <w:noProof/>
        </w:rPr>
        <w:t>in</w:t>
      </w:r>
      <w:r w:rsidR="00B55DDF">
        <w:t xml:space="preserve"> for the first time</w:t>
      </w:r>
      <w:r w:rsidR="005863D8">
        <w:t>. C</w:t>
      </w:r>
      <w:r>
        <w:t xml:space="preserve">lick the Forgot My Password option to receive instructions on creating your new password. Please note: </w:t>
      </w:r>
      <w:r w:rsidR="00F7595C">
        <w:t>T</w:t>
      </w:r>
      <w:r>
        <w:t xml:space="preserve">he password must be at least </w:t>
      </w:r>
      <w:r w:rsidR="00F7595C">
        <w:t xml:space="preserve">seven </w:t>
      </w:r>
      <w:r>
        <w:t>characters long and contain at least one letter and one number.</w:t>
      </w:r>
      <w:r w:rsidR="00B55DDF" w:rsidRPr="00B55DDF">
        <w:t xml:space="preserve"> </w:t>
      </w:r>
      <w:r w:rsidR="00B55DDF">
        <w:t xml:space="preserve">If you attempt to </w:t>
      </w:r>
      <w:r w:rsidR="00B55DDF" w:rsidRPr="002244C1">
        <w:rPr>
          <w:noProof/>
        </w:rPr>
        <w:t>log</w:t>
      </w:r>
      <w:r w:rsidR="002244C1">
        <w:rPr>
          <w:noProof/>
        </w:rPr>
        <w:t xml:space="preserve"> </w:t>
      </w:r>
      <w:r w:rsidR="00B55DDF" w:rsidRPr="002244C1">
        <w:rPr>
          <w:noProof/>
        </w:rPr>
        <w:t>in</w:t>
      </w:r>
      <w:r w:rsidR="00B55DDF">
        <w:t xml:space="preserve"> too many times with the incorrect password, your </w:t>
      </w:r>
      <w:r w:rsidR="00B55DDF">
        <w:lastRenderedPageBreak/>
        <w:t>account will become locked and you will need to contact</w:t>
      </w:r>
      <w:r w:rsidR="00B55DDF" w:rsidRPr="004E3310">
        <w:t xml:space="preserve"> </w:t>
      </w:r>
      <w:r w:rsidR="00B55DDF">
        <w:t>our membership department</w:t>
      </w:r>
      <w:r w:rsidR="00B55DDF" w:rsidRPr="004E3310">
        <w:t xml:space="preserve"> </w:t>
      </w:r>
      <w:bookmarkStart w:id="1" w:name="_Hlk527105898"/>
      <w:r w:rsidR="00B55DDF" w:rsidRPr="004E3310">
        <w:t>at 800-213-7193</w:t>
      </w:r>
      <w:r w:rsidR="00B55DDF">
        <w:t xml:space="preserve"> x1490</w:t>
      </w:r>
      <w:r w:rsidR="00B55DDF" w:rsidRPr="004E3310">
        <w:t xml:space="preserve"> or email </w:t>
      </w:r>
      <w:hyperlink r:id="rId11" w:history="1">
        <w:r w:rsidR="00B55DDF" w:rsidRPr="00214D6B">
          <w:rPr>
            <w:rStyle w:val="Hyperlink"/>
          </w:rPr>
          <w:t>membership@shapeamerica.org</w:t>
        </w:r>
      </w:hyperlink>
      <w:r w:rsidR="00B55DDF">
        <w:rPr>
          <w:rStyle w:val="Hyperlink"/>
        </w:rPr>
        <w:t>.</w:t>
      </w:r>
    </w:p>
    <w:bookmarkEnd w:id="1"/>
    <w:p w14:paraId="6BA35051" w14:textId="77777777" w:rsidR="00D07F06" w:rsidRDefault="00D07F06" w:rsidP="00AE0B78">
      <w:pPr>
        <w:spacing w:after="0" w:line="240" w:lineRule="auto"/>
      </w:pPr>
    </w:p>
    <w:p w14:paraId="734D2996" w14:textId="77777777" w:rsidR="00D07F06" w:rsidRDefault="00D07F06" w:rsidP="00D07F06">
      <w:pPr>
        <w:spacing w:after="0" w:line="240" w:lineRule="auto"/>
      </w:pPr>
      <w:r w:rsidRPr="00114670">
        <w:rPr>
          <w:b/>
        </w:rPr>
        <w:t xml:space="preserve">How do I reset </w:t>
      </w:r>
      <w:r w:rsidR="004202B1">
        <w:rPr>
          <w:b/>
        </w:rPr>
        <w:t>my</w:t>
      </w:r>
      <w:r w:rsidRPr="00114670">
        <w:rPr>
          <w:b/>
        </w:rPr>
        <w:t xml:space="preserve"> password? </w:t>
      </w:r>
    </w:p>
    <w:p w14:paraId="72414A90" w14:textId="77777777" w:rsidR="00D07F06" w:rsidRDefault="00D07F06" w:rsidP="00AE0B78">
      <w:pPr>
        <w:spacing w:after="0" w:line="240" w:lineRule="auto"/>
      </w:pPr>
      <w:r>
        <w:t xml:space="preserve">After you have logged into your </w:t>
      </w:r>
      <w:r w:rsidR="00B55DDF">
        <w:t>account, c</w:t>
      </w:r>
      <w:r>
        <w:t>lick</w:t>
      </w:r>
      <w:r w:rsidR="00B55DDF">
        <w:t xml:space="preserve"> your name on the top right-hand portion </w:t>
      </w:r>
      <w:r>
        <w:t>of the screen</w:t>
      </w:r>
      <w:r w:rsidR="00C15A7C">
        <w:t xml:space="preserve">. </w:t>
      </w:r>
      <w:r w:rsidR="00B55DDF">
        <w:t xml:space="preserve">You will receive a </w:t>
      </w:r>
      <w:r>
        <w:t>drop</w:t>
      </w:r>
      <w:r w:rsidR="00F65CCB">
        <w:t>-</w:t>
      </w:r>
      <w:r>
        <w:t>down menu</w:t>
      </w:r>
      <w:r w:rsidR="005863D8">
        <w:t>. C</w:t>
      </w:r>
      <w:r w:rsidR="00B55DDF">
        <w:t xml:space="preserve">lick on “My Profile” </w:t>
      </w:r>
      <w:r w:rsidR="005863D8">
        <w:t>to</w:t>
      </w:r>
      <w:r w:rsidR="00B55DDF">
        <w:t xml:space="preserve"> bring up your profile/personal information</w:t>
      </w:r>
      <w:r>
        <w:t xml:space="preserve">. Click on the “Contact Information” tab to change the </w:t>
      </w:r>
      <w:r w:rsidRPr="00870D14">
        <w:rPr>
          <w:noProof/>
        </w:rPr>
        <w:t>password</w:t>
      </w:r>
      <w:r w:rsidR="00B55DDF">
        <w:t>.</w:t>
      </w:r>
    </w:p>
    <w:p w14:paraId="4DD665E1" w14:textId="77777777" w:rsidR="004E3310" w:rsidRDefault="004E3310" w:rsidP="004E3310">
      <w:pPr>
        <w:spacing w:after="0" w:line="240" w:lineRule="auto"/>
        <w:ind w:left="720"/>
      </w:pPr>
    </w:p>
    <w:p w14:paraId="350F5469" w14:textId="77777777" w:rsidR="00D72A9F" w:rsidRPr="00114670" w:rsidRDefault="00D72A9F" w:rsidP="00C028DC">
      <w:pPr>
        <w:spacing w:after="0"/>
        <w:rPr>
          <w:b/>
        </w:rPr>
      </w:pPr>
      <w:r w:rsidRPr="00114670">
        <w:rPr>
          <w:b/>
        </w:rPr>
        <w:t xml:space="preserve">How can </w:t>
      </w:r>
      <w:r w:rsidR="004202B1">
        <w:rPr>
          <w:b/>
        </w:rPr>
        <w:t>I update my profile</w:t>
      </w:r>
      <w:r w:rsidRPr="00114670">
        <w:rPr>
          <w:b/>
        </w:rPr>
        <w:t>?</w:t>
      </w:r>
    </w:p>
    <w:p w14:paraId="28261AA9" w14:textId="77777777" w:rsidR="00135D76" w:rsidRDefault="00C60C99" w:rsidP="00870D14">
      <w:pPr>
        <w:spacing w:after="0" w:line="240" w:lineRule="auto"/>
        <w:rPr>
          <w:b/>
        </w:rPr>
      </w:pPr>
      <w:r>
        <w:t>After you have logged into your account, click your name on the top right-hand portion of the screen</w:t>
      </w:r>
      <w:r w:rsidR="00C15A7C">
        <w:t xml:space="preserve">. </w:t>
      </w:r>
      <w:r>
        <w:t>You will receive a drop</w:t>
      </w:r>
      <w:r w:rsidR="005863D8">
        <w:t>-</w:t>
      </w:r>
      <w:r>
        <w:t>down menu</w:t>
      </w:r>
      <w:r w:rsidR="005863D8">
        <w:t>. C</w:t>
      </w:r>
      <w:r>
        <w:t xml:space="preserve">lick on “My Profile” </w:t>
      </w:r>
      <w:r w:rsidR="005863D8">
        <w:t>to</w:t>
      </w:r>
      <w:r>
        <w:t xml:space="preserve"> bring up your profile/personal information. Under the</w:t>
      </w:r>
      <w:r w:rsidR="006B29A4">
        <w:t xml:space="preserve"> “Main Address” </w:t>
      </w:r>
      <w:r>
        <w:t xml:space="preserve">tab, </w:t>
      </w:r>
      <w:r w:rsidR="006B29A4">
        <w:t>click on the pencil</w:t>
      </w:r>
      <w:r>
        <w:t xml:space="preserve"> icon to update/change</w:t>
      </w:r>
      <w:r w:rsidR="006B29A4">
        <w:t xml:space="preserve"> a</w:t>
      </w:r>
      <w:r>
        <w:t xml:space="preserve">ny of your profile information, including </w:t>
      </w:r>
      <w:r w:rsidR="002244C1">
        <w:t xml:space="preserve">a </w:t>
      </w:r>
      <w:r w:rsidRPr="002244C1">
        <w:rPr>
          <w:noProof/>
        </w:rPr>
        <w:t>phone</w:t>
      </w:r>
      <w:r>
        <w:t xml:space="preserve"> number, mailing address, email address, etc.</w:t>
      </w:r>
    </w:p>
    <w:p w14:paraId="58D9890E" w14:textId="77777777" w:rsidR="006910C3" w:rsidRDefault="006910C3" w:rsidP="00870D14">
      <w:pPr>
        <w:spacing w:after="0" w:line="240" w:lineRule="auto"/>
      </w:pPr>
    </w:p>
    <w:p w14:paraId="2C6BB8C0" w14:textId="77777777" w:rsidR="006910C3" w:rsidRDefault="006910C3" w:rsidP="00870D14">
      <w:pPr>
        <w:spacing w:after="0" w:line="240" w:lineRule="auto"/>
        <w:rPr>
          <w:b/>
        </w:rPr>
      </w:pPr>
      <w:r w:rsidRPr="006910C3">
        <w:rPr>
          <w:b/>
        </w:rPr>
        <w:t>Will I receive a membership card when I sign up or renew?</w:t>
      </w:r>
    </w:p>
    <w:p w14:paraId="3B9B6F59" w14:textId="77777777" w:rsidR="00135D76" w:rsidRDefault="006910C3" w:rsidP="00870D14">
      <w:pPr>
        <w:spacing w:after="0" w:line="240" w:lineRule="auto"/>
        <w:rPr>
          <w:b/>
        </w:rPr>
      </w:pPr>
      <w:r>
        <w:t xml:space="preserve">Membership cards are generally </w:t>
      </w:r>
      <w:r w:rsidR="00CD2E58">
        <w:t>printed and mailed</w:t>
      </w:r>
      <w:r>
        <w:t xml:space="preserve"> when a new member joins or when </w:t>
      </w:r>
      <w:r w:rsidR="00CD2E58">
        <w:t>a previously lapsed member</w:t>
      </w:r>
      <w:r>
        <w:t xml:space="preserve"> </w:t>
      </w:r>
      <w:r w:rsidR="00CD2E58">
        <w:t>rejoins</w:t>
      </w:r>
      <w:r w:rsidR="00C15A7C">
        <w:t xml:space="preserve">. </w:t>
      </w:r>
      <w:r>
        <w:t xml:space="preserve">If you would like to receive a </w:t>
      </w:r>
      <w:r w:rsidR="00CD2E58">
        <w:t xml:space="preserve">lost or updated </w:t>
      </w:r>
      <w:r>
        <w:t>membership card when you renew your membership, check the box in the “Current Membership Details” on the renewal for</w:t>
      </w:r>
      <w:r w:rsidR="009842A4">
        <w:t>m.</w:t>
      </w:r>
      <w:r w:rsidR="00855CCB">
        <w:t xml:space="preserve"> </w:t>
      </w:r>
    </w:p>
    <w:p w14:paraId="550B7BC1" w14:textId="77777777" w:rsidR="00135D76" w:rsidRDefault="00135D76" w:rsidP="00870D14">
      <w:pPr>
        <w:spacing w:after="0" w:line="240" w:lineRule="auto"/>
        <w:rPr>
          <w:b/>
        </w:rPr>
      </w:pPr>
    </w:p>
    <w:p w14:paraId="34976D76" w14:textId="77777777" w:rsidR="006D6451" w:rsidRDefault="006D6451" w:rsidP="00870D14">
      <w:pPr>
        <w:spacing w:after="0" w:line="240" w:lineRule="auto"/>
        <w:rPr>
          <w:b/>
        </w:rPr>
      </w:pPr>
      <w:r w:rsidRPr="006D6451">
        <w:rPr>
          <w:b/>
        </w:rPr>
        <w:t>How long does it take for a membership to become active?</w:t>
      </w:r>
    </w:p>
    <w:p w14:paraId="304F133F" w14:textId="77777777" w:rsidR="006D6451" w:rsidRDefault="009A019E" w:rsidP="00870D14">
      <w:pPr>
        <w:spacing w:after="0" w:line="240" w:lineRule="auto"/>
      </w:pPr>
      <w:r>
        <w:t>Please allow</w:t>
      </w:r>
      <w:r w:rsidR="006D6451">
        <w:t xml:space="preserve"> </w:t>
      </w:r>
      <w:r>
        <w:t>approximately</w:t>
      </w:r>
      <w:r w:rsidR="006D6451">
        <w:t xml:space="preserve"> 24</w:t>
      </w:r>
      <w:r w:rsidR="00E5011B">
        <w:t xml:space="preserve"> hours</w:t>
      </w:r>
      <w:r w:rsidR="006D6451">
        <w:t xml:space="preserve"> </w:t>
      </w:r>
      <w:r>
        <w:t xml:space="preserve">for your membership </w:t>
      </w:r>
      <w:r w:rsidR="006D6451">
        <w:t>to become active</w:t>
      </w:r>
      <w:r>
        <w:t>,</w:t>
      </w:r>
      <w:r w:rsidR="00E5011B">
        <w:t xml:space="preserve"> after completing an online</w:t>
      </w:r>
      <w:r w:rsidR="00D51B59">
        <w:t xml:space="preserve"> payment</w:t>
      </w:r>
      <w:r w:rsidR="00C15A7C">
        <w:t xml:space="preserve">. </w:t>
      </w:r>
      <w:r w:rsidR="00E5011B">
        <w:t>If your payment or purchase order is mailed to us, please allow up to 2-4 weeks for activation or renewal.</w:t>
      </w:r>
    </w:p>
    <w:p w14:paraId="64A22762" w14:textId="77777777" w:rsidR="00D51B59" w:rsidRDefault="00D51B59" w:rsidP="00870D14">
      <w:pPr>
        <w:spacing w:after="0" w:line="240" w:lineRule="auto"/>
      </w:pPr>
    </w:p>
    <w:p w14:paraId="3BCDD017" w14:textId="77777777" w:rsidR="00D51B59" w:rsidRDefault="00D51B59" w:rsidP="00870D14">
      <w:pPr>
        <w:spacing w:after="0" w:line="240" w:lineRule="auto"/>
        <w:rPr>
          <w:b/>
        </w:rPr>
      </w:pPr>
      <w:r w:rsidRPr="00D51B59">
        <w:rPr>
          <w:b/>
        </w:rPr>
        <w:t>As a new member, when should I begin receiving my publication(s)?</w:t>
      </w:r>
    </w:p>
    <w:p w14:paraId="61B4D500" w14:textId="77777777" w:rsidR="00725681" w:rsidRDefault="00D51B59" w:rsidP="00870D14">
      <w:pPr>
        <w:spacing w:after="0" w:line="240" w:lineRule="auto"/>
      </w:pPr>
      <w:r w:rsidRPr="00912F17">
        <w:t xml:space="preserve">Your </w:t>
      </w:r>
      <w:r w:rsidR="008436B3" w:rsidRPr="00912F17">
        <w:t>journal</w:t>
      </w:r>
      <w:r w:rsidRPr="00912F17">
        <w:t xml:space="preserve"> </w:t>
      </w:r>
      <w:r w:rsidR="008436B3" w:rsidRPr="00912F17">
        <w:t xml:space="preserve">can be accessed </w:t>
      </w:r>
      <w:r w:rsidR="009A019E" w:rsidRPr="00912F17">
        <w:t xml:space="preserve">online </w:t>
      </w:r>
      <w:r w:rsidRPr="00912F17">
        <w:t>with</w:t>
      </w:r>
      <w:r w:rsidR="00E5011B" w:rsidRPr="00912F17">
        <w:t>in</w:t>
      </w:r>
      <w:r w:rsidR="008436B3" w:rsidRPr="00912F17">
        <w:t xml:space="preserve"> approximately 24</w:t>
      </w:r>
      <w:r w:rsidR="00912F17" w:rsidRPr="00912F17">
        <w:t xml:space="preserve"> hours after receipt of online payment</w:t>
      </w:r>
      <w:r w:rsidR="00725681">
        <w:t>.</w:t>
      </w:r>
    </w:p>
    <w:p w14:paraId="715C4840" w14:textId="77777777" w:rsidR="00725681" w:rsidRDefault="00725681" w:rsidP="00870D14">
      <w:pPr>
        <w:spacing w:after="0" w:line="240" w:lineRule="auto"/>
        <w:rPr>
          <w:b/>
        </w:rPr>
      </w:pPr>
    </w:p>
    <w:p w14:paraId="7C4CA4A0" w14:textId="77777777" w:rsidR="00DD6E76" w:rsidRDefault="00DD6E76" w:rsidP="00870D14">
      <w:pPr>
        <w:spacing w:after="0" w:line="240" w:lineRule="auto"/>
        <w:rPr>
          <w:b/>
        </w:rPr>
      </w:pPr>
      <w:r w:rsidRPr="00DD6E76">
        <w:rPr>
          <w:b/>
        </w:rPr>
        <w:t>What methods of payment do you accept?</w:t>
      </w:r>
    </w:p>
    <w:p w14:paraId="23548530" w14:textId="77777777" w:rsidR="00DD6E76" w:rsidRDefault="00DD6E76" w:rsidP="00870D14">
      <w:pPr>
        <w:spacing w:after="0" w:line="240" w:lineRule="auto"/>
      </w:pPr>
      <w:r>
        <w:t xml:space="preserve">We accept </w:t>
      </w:r>
      <w:r w:rsidR="009A019E">
        <w:t xml:space="preserve">personal/company </w:t>
      </w:r>
      <w:r>
        <w:t>checks, purchase order</w:t>
      </w:r>
      <w:r w:rsidR="009A019E">
        <w:t>s and</w:t>
      </w:r>
      <w:r>
        <w:t xml:space="preserve"> credit card</w:t>
      </w:r>
      <w:r w:rsidR="00183E07">
        <w:t>s</w:t>
      </w:r>
      <w:r>
        <w:t xml:space="preserve"> (A</w:t>
      </w:r>
      <w:r w:rsidR="009A019E">
        <w:t>merican Express, Master</w:t>
      </w:r>
      <w:r w:rsidR="00F65CCB">
        <w:t>c</w:t>
      </w:r>
      <w:r w:rsidR="009A019E">
        <w:t>ard or Visa) as</w:t>
      </w:r>
      <w:r>
        <w:t xml:space="preserve"> payment for</w:t>
      </w:r>
      <w:r w:rsidR="00183E07">
        <w:t xml:space="preserve"> </w:t>
      </w:r>
      <w:r>
        <w:t xml:space="preserve">membership. </w:t>
      </w:r>
    </w:p>
    <w:p w14:paraId="7C864E09" w14:textId="77777777" w:rsidR="00183E07" w:rsidRDefault="00183E07" w:rsidP="00870D14">
      <w:pPr>
        <w:spacing w:after="0" w:line="240" w:lineRule="auto"/>
      </w:pPr>
    </w:p>
    <w:p w14:paraId="476CBA09" w14:textId="77777777" w:rsidR="00183E07" w:rsidRDefault="00183E07" w:rsidP="00870D14">
      <w:pPr>
        <w:spacing w:after="0" w:line="240" w:lineRule="auto"/>
      </w:pPr>
      <w:r w:rsidRPr="00183E07">
        <w:rPr>
          <w:b/>
        </w:rPr>
        <w:t>How do I access my journals online?</w:t>
      </w:r>
    </w:p>
    <w:p w14:paraId="3129D465" w14:textId="77777777" w:rsidR="00183E07" w:rsidRDefault="00183E07" w:rsidP="00870D14">
      <w:pPr>
        <w:spacing w:after="0" w:line="240" w:lineRule="auto"/>
      </w:pPr>
      <w:r>
        <w:t>After you have logged into the SHAPE America website</w:t>
      </w:r>
      <w:r w:rsidR="009B5174">
        <w:t xml:space="preserve"> at </w:t>
      </w:r>
      <w:hyperlink r:id="rId12" w:history="1">
        <w:r w:rsidR="009B5174" w:rsidRPr="00F65CCB">
          <w:rPr>
            <w:rStyle w:val="Hyperlink"/>
          </w:rPr>
          <w:t>www.shapeamerica.org</w:t>
        </w:r>
      </w:hyperlink>
      <w:r>
        <w:t xml:space="preserve">, you will see your name </w:t>
      </w:r>
      <w:r w:rsidR="009A019E">
        <w:t xml:space="preserve">appear </w:t>
      </w:r>
      <w:r w:rsidR="007232B5">
        <w:t xml:space="preserve">at the top </w:t>
      </w:r>
      <w:r w:rsidR="009A019E">
        <w:t xml:space="preserve">right-hand corner </w:t>
      </w:r>
      <w:r w:rsidR="007232B5">
        <w:t>of the screen</w:t>
      </w:r>
      <w:r w:rsidR="00C15A7C">
        <w:t xml:space="preserve">. </w:t>
      </w:r>
      <w:r w:rsidR="007232B5">
        <w:t xml:space="preserve">Click on your name and there will be a </w:t>
      </w:r>
      <w:r w:rsidR="007232B5" w:rsidRPr="002244C1">
        <w:rPr>
          <w:noProof/>
        </w:rPr>
        <w:t>drop</w:t>
      </w:r>
      <w:r w:rsidR="002244C1">
        <w:rPr>
          <w:noProof/>
        </w:rPr>
        <w:t>-</w:t>
      </w:r>
      <w:r w:rsidR="007232B5" w:rsidRPr="002244C1">
        <w:rPr>
          <w:noProof/>
        </w:rPr>
        <w:t>down</w:t>
      </w:r>
      <w:r w:rsidR="009A019E">
        <w:t xml:space="preserve"> menu where</w:t>
      </w:r>
      <w:r w:rsidR="007232B5">
        <w:t xml:space="preserve"> you will see “My Journal” as one</w:t>
      </w:r>
      <w:r w:rsidR="009A019E">
        <w:t xml:space="preserve"> of the selections</w:t>
      </w:r>
      <w:r w:rsidR="00C15A7C">
        <w:t xml:space="preserve">. </w:t>
      </w:r>
      <w:r w:rsidR="009A019E">
        <w:t xml:space="preserve">Click on this link and it will display </w:t>
      </w:r>
      <w:r w:rsidR="007232B5">
        <w:t>any</w:t>
      </w:r>
      <w:r w:rsidR="009A019E">
        <w:t xml:space="preserve"> of the</w:t>
      </w:r>
      <w:r w:rsidR="007232B5">
        <w:t xml:space="preserve"> journal</w:t>
      </w:r>
      <w:r w:rsidR="0079779B">
        <w:t>s</w:t>
      </w:r>
      <w:r w:rsidR="007232B5">
        <w:t xml:space="preserve"> you are </w:t>
      </w:r>
      <w:r w:rsidR="0079779B">
        <w:t xml:space="preserve">currently </w:t>
      </w:r>
      <w:r w:rsidR="007232B5">
        <w:t>subscr</w:t>
      </w:r>
      <w:r w:rsidR="009A019E">
        <w:t>ibed to.</w:t>
      </w:r>
    </w:p>
    <w:p w14:paraId="2CC5FA76" w14:textId="77777777" w:rsidR="00C028DC" w:rsidRDefault="00C028DC" w:rsidP="00521EBB">
      <w:pPr>
        <w:spacing w:after="0" w:line="240" w:lineRule="auto"/>
        <w:rPr>
          <w:b/>
        </w:rPr>
      </w:pPr>
    </w:p>
    <w:p w14:paraId="42265D8E" w14:textId="77777777" w:rsidR="00E65DB5" w:rsidRDefault="00521EBB" w:rsidP="00521EBB">
      <w:pPr>
        <w:spacing w:after="0" w:line="240" w:lineRule="auto"/>
        <w:rPr>
          <w:b/>
        </w:rPr>
      </w:pPr>
      <w:r w:rsidRPr="007232B5">
        <w:rPr>
          <w:b/>
        </w:rPr>
        <w:t>What is SHAPE America’s cancellation policy?</w:t>
      </w:r>
    </w:p>
    <w:p w14:paraId="54DFDE83" w14:textId="77777777" w:rsidR="00E65DB5" w:rsidRPr="00E65DB5" w:rsidRDefault="005F5EF9" w:rsidP="00E65DB5">
      <w:pPr>
        <w:spacing w:after="0" w:line="240" w:lineRule="auto"/>
      </w:pPr>
      <w:r>
        <w:t xml:space="preserve">Your satisfaction is 100% guaranteed! </w:t>
      </w:r>
      <w:r w:rsidR="00E65DB5">
        <w:t xml:space="preserve">Cancel </w:t>
      </w:r>
      <w:r w:rsidR="00F65CCB">
        <w:t xml:space="preserve">at </w:t>
      </w:r>
      <w:r w:rsidR="00E65DB5">
        <w:t>any time within your first year and you’ll receive a full refund for the remaining months on your membership</w:t>
      </w:r>
      <w:r w:rsidR="0041757E">
        <w:t>.</w:t>
      </w:r>
    </w:p>
    <w:p w14:paraId="2B681DD5" w14:textId="77777777" w:rsidR="007232B5" w:rsidRDefault="007232B5" w:rsidP="00521EBB">
      <w:pPr>
        <w:spacing w:after="0" w:line="240" w:lineRule="auto"/>
        <w:rPr>
          <w:b/>
        </w:rPr>
      </w:pPr>
    </w:p>
    <w:p w14:paraId="544D50D7" w14:textId="77777777" w:rsidR="007232B5" w:rsidRDefault="00622588" w:rsidP="00C028DC">
      <w:pPr>
        <w:spacing w:after="0"/>
        <w:rPr>
          <w:rStyle w:val="Hyperlink"/>
          <w:b/>
          <w:color w:val="auto"/>
          <w:u w:val="none"/>
        </w:rPr>
      </w:pPr>
      <w:hyperlink r:id="rId13" w:anchor="renewalinvoice" w:history="1">
        <w:r w:rsidR="007232B5" w:rsidRPr="007232B5">
          <w:rPr>
            <w:rStyle w:val="Hyperlink"/>
            <w:b/>
            <w:color w:val="auto"/>
            <w:u w:val="none"/>
          </w:rPr>
          <w:t xml:space="preserve">Will I receive my renewal </w:t>
        </w:r>
        <w:r w:rsidR="00671D75">
          <w:rPr>
            <w:rStyle w:val="Hyperlink"/>
            <w:b/>
            <w:color w:val="auto"/>
            <w:u w:val="none"/>
          </w:rPr>
          <w:t>notice</w:t>
        </w:r>
        <w:r w:rsidR="007232B5" w:rsidRPr="007232B5">
          <w:rPr>
            <w:rStyle w:val="Hyperlink"/>
            <w:b/>
            <w:color w:val="auto"/>
            <w:u w:val="none"/>
          </w:rPr>
          <w:t xml:space="preserve"> in the mail or by email?</w:t>
        </w:r>
      </w:hyperlink>
    </w:p>
    <w:p w14:paraId="3523277D" w14:textId="77777777" w:rsidR="00135D76" w:rsidRDefault="0079779B" w:rsidP="007232B5">
      <w:r>
        <w:t xml:space="preserve">Renewal </w:t>
      </w:r>
      <w:r w:rsidR="00671D75">
        <w:t xml:space="preserve">notices are </w:t>
      </w:r>
      <w:r w:rsidR="003D098D">
        <w:t>sent</w:t>
      </w:r>
      <w:r w:rsidR="00671D75">
        <w:t xml:space="preserve"> </w:t>
      </w:r>
      <w:r w:rsidR="009A019E">
        <w:t xml:space="preserve">out </w:t>
      </w:r>
      <w:r w:rsidR="00671D75">
        <w:t xml:space="preserve">by </w:t>
      </w:r>
      <w:r w:rsidR="009A019E">
        <w:t xml:space="preserve">both mail and </w:t>
      </w:r>
      <w:r w:rsidR="00671D75">
        <w:t>email</w:t>
      </w:r>
      <w:r w:rsidR="00C15A7C">
        <w:t xml:space="preserve">. </w:t>
      </w:r>
      <w:r w:rsidR="00671D75">
        <w:t xml:space="preserve">The mailed notices start </w:t>
      </w:r>
      <w:r w:rsidR="00D13D83">
        <w:t>two</w:t>
      </w:r>
      <w:r w:rsidR="00671D75">
        <w:t xml:space="preserve"> months before the date of expiration</w:t>
      </w:r>
      <w:r w:rsidR="009A019E">
        <w:t xml:space="preserve"> and</w:t>
      </w:r>
      <w:r w:rsidR="00D13D83">
        <w:t xml:space="preserve"> email notices start four</w:t>
      </w:r>
      <w:r w:rsidR="003D098D">
        <w:t xml:space="preserve"> months before the expiration date</w:t>
      </w:r>
      <w:r w:rsidR="00C15A7C">
        <w:t xml:space="preserve">. </w:t>
      </w:r>
      <w:r w:rsidR="00D13D83">
        <w:t>Renewal n</w:t>
      </w:r>
      <w:r w:rsidR="003D098D">
        <w:t>otices are se</w:t>
      </w:r>
      <w:r w:rsidR="009A019E">
        <w:t>nt until payment is submitted</w:t>
      </w:r>
      <w:r w:rsidR="00912F17">
        <w:t>,</w:t>
      </w:r>
      <w:r w:rsidR="009A019E">
        <w:t xml:space="preserve"> or until a membership has </w:t>
      </w:r>
      <w:r w:rsidR="00912F17">
        <w:t xml:space="preserve">fully </w:t>
      </w:r>
      <w:r w:rsidR="009A019E">
        <w:t>lapsed.</w:t>
      </w:r>
    </w:p>
    <w:p w14:paraId="20AEC905" w14:textId="77777777" w:rsidR="007232B5" w:rsidRDefault="00622588" w:rsidP="00C028DC">
      <w:pPr>
        <w:spacing w:after="0"/>
        <w:rPr>
          <w:b/>
        </w:rPr>
      </w:pPr>
      <w:hyperlink r:id="rId14" w:anchor="switchjournals" w:history="1">
        <w:r w:rsidR="007232B5" w:rsidRPr="007232B5">
          <w:rPr>
            <w:rStyle w:val="Hyperlink"/>
            <w:b/>
            <w:color w:val="auto"/>
            <w:u w:val="none"/>
          </w:rPr>
          <w:t xml:space="preserve">Can I switch my journal subscription to a different </w:t>
        </w:r>
        <w:r w:rsidR="00B47CE0">
          <w:rPr>
            <w:rStyle w:val="Hyperlink"/>
            <w:b/>
            <w:color w:val="auto"/>
            <w:u w:val="none"/>
          </w:rPr>
          <w:t>SHAPE America</w:t>
        </w:r>
        <w:r w:rsidR="007232B5" w:rsidRPr="007232B5">
          <w:rPr>
            <w:rStyle w:val="Hyperlink"/>
            <w:b/>
            <w:color w:val="auto"/>
            <w:u w:val="none"/>
          </w:rPr>
          <w:t xml:space="preserve"> journal?</w:t>
        </w:r>
      </w:hyperlink>
      <w:r w:rsidR="007232B5" w:rsidRPr="007232B5">
        <w:rPr>
          <w:b/>
        </w:rPr>
        <w:t> </w:t>
      </w:r>
    </w:p>
    <w:p w14:paraId="6C6279CA" w14:textId="77777777" w:rsidR="0079779B" w:rsidRPr="0079779B" w:rsidRDefault="00D118F4" w:rsidP="007232B5">
      <w:r>
        <w:t xml:space="preserve">Yes, if you would like to change your current </w:t>
      </w:r>
      <w:r w:rsidR="0079779B">
        <w:t>journal</w:t>
      </w:r>
      <w:r>
        <w:t xml:space="preserve"> subscription, it</w:t>
      </w:r>
      <w:r w:rsidR="0079779B" w:rsidRPr="0079779B">
        <w:t xml:space="preserve"> can be </w:t>
      </w:r>
      <w:r w:rsidR="0079779B">
        <w:t>changed</w:t>
      </w:r>
      <w:r>
        <w:t xml:space="preserve"> at any time</w:t>
      </w:r>
      <w:r w:rsidR="0079779B">
        <w:t xml:space="preserve"> to another journal</w:t>
      </w:r>
      <w:r w:rsidR="009A019E">
        <w:t xml:space="preserve"> of your choice</w:t>
      </w:r>
      <w:r w:rsidR="0079779B" w:rsidRPr="0079779B">
        <w:t xml:space="preserve">. Contact </w:t>
      </w:r>
      <w:bookmarkStart w:id="2" w:name="_Hlk527106312"/>
      <w:r w:rsidR="0079779B" w:rsidRPr="0079779B">
        <w:t xml:space="preserve">the membership department at 800-213-7193 x1490 or email </w:t>
      </w:r>
      <w:hyperlink r:id="rId15" w:history="1">
        <w:r w:rsidR="0079779B" w:rsidRPr="00F65CCB">
          <w:rPr>
            <w:rStyle w:val="Hyperlink"/>
          </w:rPr>
          <w:t>membership@shapeamerica.org</w:t>
        </w:r>
      </w:hyperlink>
      <w:r w:rsidR="0079779B" w:rsidRPr="0079779B">
        <w:t xml:space="preserve"> </w:t>
      </w:r>
      <w:bookmarkEnd w:id="2"/>
      <w:r w:rsidR="0079779B" w:rsidRPr="0079779B">
        <w:t xml:space="preserve">to </w:t>
      </w:r>
      <w:r w:rsidR="0079779B">
        <w:t>change your journal preference</w:t>
      </w:r>
      <w:r w:rsidR="0079779B" w:rsidRPr="0079779B">
        <w:t>.</w:t>
      </w:r>
    </w:p>
    <w:p w14:paraId="18E72456" w14:textId="77777777" w:rsidR="007232B5" w:rsidRDefault="00622588" w:rsidP="00C028DC">
      <w:pPr>
        <w:spacing w:after="0"/>
        <w:rPr>
          <w:b/>
        </w:rPr>
      </w:pPr>
      <w:hyperlink r:id="rId16" w:anchor="confirmation" w:history="1">
        <w:r w:rsidR="007232B5" w:rsidRPr="007232B5">
          <w:rPr>
            <w:rStyle w:val="Hyperlink"/>
            <w:b/>
            <w:color w:val="auto"/>
            <w:u w:val="none"/>
          </w:rPr>
          <w:t>How do I get an order confirmation?</w:t>
        </w:r>
      </w:hyperlink>
      <w:r w:rsidR="007232B5" w:rsidRPr="007232B5">
        <w:rPr>
          <w:b/>
        </w:rPr>
        <w:t xml:space="preserve"> </w:t>
      </w:r>
    </w:p>
    <w:p w14:paraId="7669A4B8" w14:textId="77777777" w:rsidR="00B47CE0" w:rsidRPr="00B47CE0" w:rsidRDefault="00B47CE0" w:rsidP="007232B5">
      <w:r>
        <w:t xml:space="preserve">An order confirmation is </w:t>
      </w:r>
      <w:r w:rsidR="003D098D">
        <w:t>automatically</w:t>
      </w:r>
      <w:r>
        <w:t xml:space="preserve"> </w:t>
      </w:r>
      <w:r w:rsidR="00F52EB9">
        <w:t xml:space="preserve">generated and </w:t>
      </w:r>
      <w:r w:rsidR="003D098D">
        <w:t>sent</w:t>
      </w:r>
      <w:r>
        <w:t xml:space="preserve"> after the renewal of any</w:t>
      </w:r>
      <w:r w:rsidR="00547DB3">
        <w:t xml:space="preserve"> </w:t>
      </w:r>
      <w:r w:rsidR="00547DB3" w:rsidRPr="00F52EB9">
        <w:rPr>
          <w:b/>
        </w:rPr>
        <w:t>online</w:t>
      </w:r>
      <w:r>
        <w:t xml:space="preserve"> membership</w:t>
      </w:r>
      <w:r w:rsidR="00C15A7C">
        <w:t xml:space="preserve">. </w:t>
      </w:r>
      <w:r w:rsidR="00F52EB9">
        <w:t>If a payment is mailed in by check, credit card, etc.</w:t>
      </w:r>
      <w:r w:rsidR="00F65CCB">
        <w:t>,</w:t>
      </w:r>
      <w:r w:rsidR="00F52EB9">
        <w:t xml:space="preserve"> there will not be an order confirmation that is automatically generated</w:t>
      </w:r>
      <w:r w:rsidR="00C15A7C">
        <w:t xml:space="preserve">. </w:t>
      </w:r>
      <w:r>
        <w:t xml:space="preserve">If you require a receipt for your </w:t>
      </w:r>
      <w:r w:rsidR="003D098D">
        <w:t>dues,</w:t>
      </w:r>
      <w:r>
        <w:t xml:space="preserve"> please contact </w:t>
      </w:r>
      <w:r w:rsidR="0079779B" w:rsidRPr="0079779B">
        <w:t xml:space="preserve">the membership department at 800-213-7193 x1490 or email </w:t>
      </w:r>
      <w:hyperlink r:id="rId17" w:history="1">
        <w:r w:rsidR="0079779B" w:rsidRPr="00CF19E7">
          <w:rPr>
            <w:rStyle w:val="Hyperlink"/>
          </w:rPr>
          <w:t>membership@shapeamerica.org</w:t>
        </w:r>
      </w:hyperlink>
      <w:r w:rsidR="00C15A7C">
        <w:t xml:space="preserve">. </w:t>
      </w:r>
      <w:r w:rsidR="0079779B">
        <w:t xml:space="preserve">We will email a copy of your receipt for your </w:t>
      </w:r>
      <w:r w:rsidR="00F52EB9">
        <w:t>record</w:t>
      </w:r>
      <w:r w:rsidR="0079779B">
        <w:t xml:space="preserve">s. </w:t>
      </w:r>
    </w:p>
    <w:p w14:paraId="4DE130DC" w14:textId="77777777" w:rsidR="007232B5" w:rsidRPr="000934CD" w:rsidRDefault="00622588" w:rsidP="00C028DC">
      <w:pPr>
        <w:spacing w:after="0"/>
      </w:pPr>
      <w:hyperlink r:id="rId18" w:anchor="tax_deductible" w:history="1">
        <w:r w:rsidR="007232B5" w:rsidRPr="002244C1">
          <w:rPr>
            <w:rStyle w:val="Hyperlink"/>
            <w:b/>
            <w:noProof/>
            <w:color w:val="auto"/>
            <w:u w:val="none"/>
          </w:rPr>
          <w:t>Are</w:t>
        </w:r>
        <w:r w:rsidR="002244C1">
          <w:rPr>
            <w:rStyle w:val="Hyperlink"/>
            <w:b/>
            <w:noProof/>
            <w:color w:val="auto"/>
            <w:u w:val="none"/>
          </w:rPr>
          <w:t xml:space="preserve"> membership</w:t>
        </w:r>
        <w:r w:rsidR="002244C1">
          <w:rPr>
            <w:rStyle w:val="Hyperlink"/>
            <w:b/>
            <w:color w:val="auto"/>
            <w:u w:val="none"/>
          </w:rPr>
          <w:t xml:space="preserve"> </w:t>
        </w:r>
        <w:r w:rsidR="007232B5" w:rsidRPr="007232B5">
          <w:rPr>
            <w:rStyle w:val="Hyperlink"/>
            <w:b/>
            <w:color w:val="auto"/>
            <w:u w:val="none"/>
          </w:rPr>
          <w:t>dues tax deductible?</w:t>
        </w:r>
      </w:hyperlink>
    </w:p>
    <w:p w14:paraId="531C583D" w14:textId="77777777" w:rsidR="00C177CA" w:rsidRDefault="00F52EB9" w:rsidP="005E5BF0">
      <w:pPr>
        <w:spacing w:after="0" w:line="240" w:lineRule="auto"/>
      </w:pPr>
      <w:r>
        <w:t>No, dues are not tax deductible</w:t>
      </w:r>
      <w:r w:rsidR="00F65CCB">
        <w:t>;</w:t>
      </w:r>
      <w:r>
        <w:t xml:space="preserve"> however,</w:t>
      </w:r>
      <w:r w:rsidR="00671D75">
        <w:t xml:space="preserve"> </w:t>
      </w:r>
      <w:r>
        <w:t>d</w:t>
      </w:r>
      <w:r w:rsidR="00671D75">
        <w:t xml:space="preserve">onations to SHAPE America </w:t>
      </w:r>
      <w:r w:rsidR="00671D75" w:rsidRPr="00F52EB9">
        <w:rPr>
          <w:b/>
        </w:rPr>
        <w:t>are</w:t>
      </w:r>
      <w:r w:rsidR="00671D75">
        <w:t xml:space="preserve"> tax deductible. </w:t>
      </w:r>
    </w:p>
    <w:sectPr w:rsidR="00C177CA" w:rsidSect="005E5BF0">
      <w:pgSz w:w="12240" w:h="15840"/>
      <w:pgMar w:top="288" w:right="432" w:bottom="288"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6910DA"/>
    <w:multiLevelType w:val="hybridMultilevel"/>
    <w:tmpl w:val="520E7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DE3568"/>
    <w:multiLevelType w:val="multilevel"/>
    <w:tmpl w:val="0BE49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0C75E2"/>
    <w:multiLevelType w:val="multilevel"/>
    <w:tmpl w:val="CEBA2C42"/>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5AA4D4E"/>
    <w:multiLevelType w:val="hybridMultilevel"/>
    <w:tmpl w:val="E6889F7C"/>
    <w:lvl w:ilvl="0" w:tplc="04090001">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C534915"/>
    <w:multiLevelType w:val="multilevel"/>
    <w:tmpl w:val="DB12C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8E2780"/>
    <w:multiLevelType w:val="hybridMultilevel"/>
    <w:tmpl w:val="033E9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BE7BB9"/>
    <w:multiLevelType w:val="hybridMultilevel"/>
    <w:tmpl w:val="329CD73A"/>
    <w:lvl w:ilvl="0" w:tplc="50A2E9F2">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6D452D59"/>
    <w:multiLevelType w:val="multilevel"/>
    <w:tmpl w:val="F60E2B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4"/>
  </w:num>
  <w:num w:numId="3">
    <w:abstractNumId w:val="7"/>
  </w:num>
  <w:num w:numId="4">
    <w:abstractNumId w:val="1"/>
  </w:num>
  <w:num w:numId="5">
    <w:abstractNumId w:val="2"/>
  </w:num>
  <w:num w:numId="6">
    <w:abstractNumId w:val="6"/>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sjC0MDc2MjKxNDRU0lEKTi0uzszPAykwrQUAT61b+ywAAAA="/>
  </w:docVars>
  <w:rsids>
    <w:rsidRoot w:val="00A7476F"/>
    <w:rsid w:val="00007EAC"/>
    <w:rsid w:val="0008165D"/>
    <w:rsid w:val="000934CD"/>
    <w:rsid w:val="00097524"/>
    <w:rsid w:val="000A1983"/>
    <w:rsid w:val="000B5703"/>
    <w:rsid w:val="00114670"/>
    <w:rsid w:val="00135D76"/>
    <w:rsid w:val="0015116D"/>
    <w:rsid w:val="00155000"/>
    <w:rsid w:val="00183E07"/>
    <w:rsid w:val="001A64F4"/>
    <w:rsid w:val="001C09DF"/>
    <w:rsid w:val="002244C1"/>
    <w:rsid w:val="00236E18"/>
    <w:rsid w:val="002A5D7D"/>
    <w:rsid w:val="00313973"/>
    <w:rsid w:val="003607F2"/>
    <w:rsid w:val="00377028"/>
    <w:rsid w:val="003B3030"/>
    <w:rsid w:val="003C34DF"/>
    <w:rsid w:val="003D098D"/>
    <w:rsid w:val="003F6F3B"/>
    <w:rsid w:val="0041757E"/>
    <w:rsid w:val="004202B1"/>
    <w:rsid w:val="004516F6"/>
    <w:rsid w:val="00471D39"/>
    <w:rsid w:val="004A515C"/>
    <w:rsid w:val="004C0A70"/>
    <w:rsid w:val="004E3310"/>
    <w:rsid w:val="00521EBB"/>
    <w:rsid w:val="005265E9"/>
    <w:rsid w:val="005352AD"/>
    <w:rsid w:val="00547DB3"/>
    <w:rsid w:val="0058394A"/>
    <w:rsid w:val="005863D8"/>
    <w:rsid w:val="005D4550"/>
    <w:rsid w:val="005E5BF0"/>
    <w:rsid w:val="005F57B6"/>
    <w:rsid w:val="005F5EF9"/>
    <w:rsid w:val="005F6643"/>
    <w:rsid w:val="006131EF"/>
    <w:rsid w:val="00615731"/>
    <w:rsid w:val="00622588"/>
    <w:rsid w:val="00644814"/>
    <w:rsid w:val="00671D75"/>
    <w:rsid w:val="006910C3"/>
    <w:rsid w:val="006A02B8"/>
    <w:rsid w:val="006B29A4"/>
    <w:rsid w:val="006D6451"/>
    <w:rsid w:val="00722732"/>
    <w:rsid w:val="007232B5"/>
    <w:rsid w:val="00725681"/>
    <w:rsid w:val="00776A08"/>
    <w:rsid w:val="0079779B"/>
    <w:rsid w:val="007E7220"/>
    <w:rsid w:val="00821037"/>
    <w:rsid w:val="008436B3"/>
    <w:rsid w:val="00855CCB"/>
    <w:rsid w:val="00870D14"/>
    <w:rsid w:val="008763CA"/>
    <w:rsid w:val="00912F17"/>
    <w:rsid w:val="009720A8"/>
    <w:rsid w:val="009842A4"/>
    <w:rsid w:val="009906E3"/>
    <w:rsid w:val="00994280"/>
    <w:rsid w:val="009A019E"/>
    <w:rsid w:val="009B5174"/>
    <w:rsid w:val="009D4F80"/>
    <w:rsid w:val="00A05B1B"/>
    <w:rsid w:val="00A229A0"/>
    <w:rsid w:val="00A462CA"/>
    <w:rsid w:val="00A61C69"/>
    <w:rsid w:val="00A74177"/>
    <w:rsid w:val="00A7476F"/>
    <w:rsid w:val="00AA23F5"/>
    <w:rsid w:val="00AB0260"/>
    <w:rsid w:val="00AD4C78"/>
    <w:rsid w:val="00AE0B78"/>
    <w:rsid w:val="00B37525"/>
    <w:rsid w:val="00B47CE0"/>
    <w:rsid w:val="00B55DDF"/>
    <w:rsid w:val="00B86B1C"/>
    <w:rsid w:val="00B87074"/>
    <w:rsid w:val="00BE59AF"/>
    <w:rsid w:val="00C028DC"/>
    <w:rsid w:val="00C15A7C"/>
    <w:rsid w:val="00C177CA"/>
    <w:rsid w:val="00C46656"/>
    <w:rsid w:val="00C60C99"/>
    <w:rsid w:val="00C62678"/>
    <w:rsid w:val="00C64718"/>
    <w:rsid w:val="00CC21A5"/>
    <w:rsid w:val="00CC470C"/>
    <w:rsid w:val="00CD2E58"/>
    <w:rsid w:val="00CE364C"/>
    <w:rsid w:val="00D07F06"/>
    <w:rsid w:val="00D109A5"/>
    <w:rsid w:val="00D118F4"/>
    <w:rsid w:val="00D13D83"/>
    <w:rsid w:val="00D16228"/>
    <w:rsid w:val="00D51B59"/>
    <w:rsid w:val="00D662C3"/>
    <w:rsid w:val="00D72A9F"/>
    <w:rsid w:val="00D901C7"/>
    <w:rsid w:val="00DD6E76"/>
    <w:rsid w:val="00DE04EE"/>
    <w:rsid w:val="00E07D46"/>
    <w:rsid w:val="00E26784"/>
    <w:rsid w:val="00E337E3"/>
    <w:rsid w:val="00E5011B"/>
    <w:rsid w:val="00E65DB5"/>
    <w:rsid w:val="00E86560"/>
    <w:rsid w:val="00E92FC4"/>
    <w:rsid w:val="00E9578D"/>
    <w:rsid w:val="00EE7DB6"/>
    <w:rsid w:val="00EF26C7"/>
    <w:rsid w:val="00EF53F5"/>
    <w:rsid w:val="00F52EB9"/>
    <w:rsid w:val="00F62392"/>
    <w:rsid w:val="00F65CCB"/>
    <w:rsid w:val="00F66EBF"/>
    <w:rsid w:val="00F74F7C"/>
    <w:rsid w:val="00F7595C"/>
    <w:rsid w:val="00F97DCF"/>
    <w:rsid w:val="00FE52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EAE74"/>
  <w15:chartTrackingRefBased/>
  <w15:docId w15:val="{FBCB5659-067B-4133-B7A1-350AC6FC8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236E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7525"/>
    <w:rPr>
      <w:color w:val="0563C1" w:themeColor="hyperlink"/>
      <w:u w:val="single"/>
    </w:rPr>
  </w:style>
  <w:style w:type="character" w:styleId="UnresolvedMention">
    <w:name w:val="Unresolved Mention"/>
    <w:basedOn w:val="DefaultParagraphFont"/>
    <w:uiPriority w:val="99"/>
    <w:semiHidden/>
    <w:unhideWhenUsed/>
    <w:rsid w:val="00B37525"/>
    <w:rPr>
      <w:color w:val="808080"/>
      <w:shd w:val="clear" w:color="auto" w:fill="E6E6E6"/>
    </w:rPr>
  </w:style>
  <w:style w:type="paragraph" w:styleId="ListParagraph">
    <w:name w:val="List Paragraph"/>
    <w:basedOn w:val="Normal"/>
    <w:uiPriority w:val="34"/>
    <w:qFormat/>
    <w:rsid w:val="00D16228"/>
    <w:pPr>
      <w:ind w:left="720"/>
      <w:contextualSpacing/>
    </w:pPr>
  </w:style>
  <w:style w:type="character" w:customStyle="1" w:styleId="Heading2Char">
    <w:name w:val="Heading 2 Char"/>
    <w:basedOn w:val="DefaultParagraphFont"/>
    <w:link w:val="Heading2"/>
    <w:uiPriority w:val="9"/>
    <w:semiHidden/>
    <w:rsid w:val="00236E1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1511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16D"/>
    <w:rPr>
      <w:rFonts w:ascii="Segoe UI" w:hAnsi="Segoe UI" w:cs="Segoe UI"/>
      <w:sz w:val="18"/>
      <w:szCs w:val="18"/>
    </w:rPr>
  </w:style>
  <w:style w:type="paragraph" w:styleId="PlainText">
    <w:name w:val="Plain Text"/>
    <w:basedOn w:val="Normal"/>
    <w:link w:val="PlainTextChar"/>
    <w:uiPriority w:val="99"/>
    <w:semiHidden/>
    <w:unhideWhenUsed/>
    <w:rsid w:val="00C177CA"/>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C177CA"/>
    <w:rPr>
      <w:rFonts w:ascii="Calibri" w:hAnsi="Calibri" w:cs="Calibri"/>
    </w:rPr>
  </w:style>
  <w:style w:type="character" w:styleId="FollowedHyperlink">
    <w:name w:val="FollowedHyperlink"/>
    <w:basedOn w:val="DefaultParagraphFont"/>
    <w:uiPriority w:val="99"/>
    <w:semiHidden/>
    <w:unhideWhenUsed/>
    <w:rsid w:val="00D13D83"/>
    <w:rPr>
      <w:color w:val="954F72" w:themeColor="followedHyperlink"/>
      <w:u w:val="single"/>
    </w:rPr>
  </w:style>
  <w:style w:type="paragraph" w:styleId="NormalWeb">
    <w:name w:val="Normal (Web)"/>
    <w:basedOn w:val="Normal"/>
    <w:uiPriority w:val="99"/>
    <w:semiHidden/>
    <w:unhideWhenUsed/>
    <w:rsid w:val="009D4F80"/>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2897432">
      <w:bodyDiv w:val="1"/>
      <w:marLeft w:val="0"/>
      <w:marRight w:val="0"/>
      <w:marTop w:val="0"/>
      <w:marBottom w:val="0"/>
      <w:divBdr>
        <w:top w:val="none" w:sz="0" w:space="0" w:color="auto"/>
        <w:left w:val="none" w:sz="0" w:space="0" w:color="auto"/>
        <w:bottom w:val="none" w:sz="0" w:space="0" w:color="auto"/>
        <w:right w:val="none" w:sz="0" w:space="0" w:color="auto"/>
      </w:divBdr>
    </w:div>
    <w:div w:id="944312221">
      <w:bodyDiv w:val="1"/>
      <w:marLeft w:val="0"/>
      <w:marRight w:val="0"/>
      <w:marTop w:val="0"/>
      <w:marBottom w:val="0"/>
      <w:divBdr>
        <w:top w:val="none" w:sz="0" w:space="0" w:color="auto"/>
        <w:left w:val="none" w:sz="0" w:space="0" w:color="auto"/>
        <w:bottom w:val="none" w:sz="0" w:space="0" w:color="auto"/>
        <w:right w:val="none" w:sz="0" w:space="0" w:color="auto"/>
      </w:divBdr>
    </w:div>
    <w:div w:id="1215847924">
      <w:bodyDiv w:val="1"/>
      <w:marLeft w:val="0"/>
      <w:marRight w:val="0"/>
      <w:marTop w:val="0"/>
      <w:marBottom w:val="0"/>
      <w:divBdr>
        <w:top w:val="none" w:sz="0" w:space="0" w:color="auto"/>
        <w:left w:val="none" w:sz="0" w:space="0" w:color="auto"/>
        <w:bottom w:val="none" w:sz="0" w:space="0" w:color="auto"/>
        <w:right w:val="none" w:sz="0" w:space="0" w:color="auto"/>
      </w:divBdr>
    </w:div>
    <w:div w:id="1717047019">
      <w:bodyDiv w:val="1"/>
      <w:marLeft w:val="0"/>
      <w:marRight w:val="0"/>
      <w:marTop w:val="0"/>
      <w:marBottom w:val="0"/>
      <w:divBdr>
        <w:top w:val="none" w:sz="0" w:space="0" w:color="auto"/>
        <w:left w:val="none" w:sz="0" w:space="0" w:color="auto"/>
        <w:bottom w:val="none" w:sz="0" w:space="0" w:color="auto"/>
        <w:right w:val="none" w:sz="0" w:space="0" w:color="auto"/>
      </w:divBdr>
    </w:div>
    <w:div w:id="1885872759">
      <w:bodyDiv w:val="1"/>
      <w:marLeft w:val="0"/>
      <w:marRight w:val="0"/>
      <w:marTop w:val="0"/>
      <w:marBottom w:val="0"/>
      <w:divBdr>
        <w:top w:val="none" w:sz="0" w:space="0" w:color="auto"/>
        <w:left w:val="none" w:sz="0" w:space="0" w:color="auto"/>
        <w:bottom w:val="none" w:sz="0" w:space="0" w:color="auto"/>
        <w:right w:val="none" w:sz="0" w:space="0" w:color="auto"/>
      </w:divBdr>
    </w:div>
    <w:div w:id="204775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cte.org/faq/membership" TargetMode="External"/><Relationship Id="rId18" Type="http://schemas.openxmlformats.org/officeDocument/2006/relationships/hyperlink" Target="https://www.americanbar.org/content/aba/membership/faq.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ccastrence\AppData\Local\Microsoft\Windows\Temporary%20Internet%20Files\Content.Outlook\XEKL4A26\www.shapeamerica.org" TargetMode="External"/><Relationship Id="rId17" Type="http://schemas.openxmlformats.org/officeDocument/2006/relationships/hyperlink" Target="mailto:membership@shapeamerica.org" TargetMode="External"/><Relationship Id="rId2" Type="http://schemas.openxmlformats.org/officeDocument/2006/relationships/customXml" Target="../customXml/item2.xml"/><Relationship Id="rId16" Type="http://schemas.openxmlformats.org/officeDocument/2006/relationships/hyperlink" Target="http://www.ncte.org/faq/membersh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embership@shapeamerica.org" TargetMode="External"/><Relationship Id="rId5" Type="http://schemas.openxmlformats.org/officeDocument/2006/relationships/numbering" Target="numbering.xml"/><Relationship Id="rId15" Type="http://schemas.openxmlformats.org/officeDocument/2006/relationships/hyperlink" Target="file:///C:\Users\ccastrence\AppData\Local\Microsoft\Windows\Temporary%20Internet%20Files\Content.Outlook\XEKL4A26\membership@shapeamerica.org" TargetMode="External"/><Relationship Id="rId10" Type="http://schemas.openxmlformats.org/officeDocument/2006/relationships/hyperlink" Target="mailto:membership@shapeamerica.org" TargetMode="Externa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www.ncte.org/faq/membersh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0F537E8A131F499086D9C8C4646A97" ma:contentTypeVersion="797" ma:contentTypeDescription="Create a new document." ma:contentTypeScope="" ma:versionID="9cb40da1a9ab0b271564998c6900a118">
  <xsd:schema xmlns:xsd="http://www.w3.org/2001/XMLSchema" xmlns:xs="http://www.w3.org/2001/XMLSchema" xmlns:p="http://schemas.microsoft.com/office/2006/metadata/properties" xmlns:ns2="884504c7-8947-4b8b-b80f-5716d350c446" xmlns:ns3="c26a5b26-b672-4723-92c1-e780ab783860" xmlns:ns4="6ddd1ac8-79a5-4096-b6be-c0d073a83a0a" xmlns:ns5="http://schemas.microsoft.com/sharepoint/v4" targetNamespace="http://schemas.microsoft.com/office/2006/metadata/properties" ma:root="true" ma:fieldsID="9f170dbbce8f19ce6be2c4c85ead2b6f" ns2:_="" ns3:_="" ns4:_="" ns5:_="">
    <xsd:import namespace="884504c7-8947-4b8b-b80f-5716d350c446"/>
    <xsd:import namespace="c26a5b26-b672-4723-92c1-e780ab783860"/>
    <xsd:import namespace="6ddd1ac8-79a5-4096-b6be-c0d073a83a0a"/>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5:IconOverlay"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4504c7-8947-4b8b-b80f-5716d350c44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26a5b26-b672-4723-92c1-e780ab7838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dd1ac8-79a5-4096-b6be-c0d073a83a0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884504c7-8947-4b8b-b80f-5716d350c446">TV6764636EP6-189553559-157974</_dlc_DocId>
    <_dlc_DocIdUrl xmlns="884504c7-8947-4b8b-b80f-5716d350c446">
      <Url>https://shapeamerica.sharepoint.com/sites/Fileshares/Public/_layouts/15/DocIdRedir.aspx?ID=TV6764636EP6-189553559-157974</Url>
      <Description>TV6764636EP6-189553559-157974</Description>
    </_dlc_DocIdUrl>
  </documentManagement>
</p:properties>
</file>

<file path=customXml/itemProps1.xml><?xml version="1.0" encoding="utf-8"?>
<ds:datastoreItem xmlns:ds="http://schemas.openxmlformats.org/officeDocument/2006/customXml" ds:itemID="{F08514F7-4B73-4D67-8B8D-B07AFD4A41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4504c7-8947-4b8b-b80f-5716d350c446"/>
    <ds:schemaRef ds:uri="c26a5b26-b672-4723-92c1-e780ab783860"/>
    <ds:schemaRef ds:uri="6ddd1ac8-79a5-4096-b6be-c0d073a83a0a"/>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C27EDC-F1E7-4AC7-B5A8-1B9555154AC6}">
  <ds:schemaRefs>
    <ds:schemaRef ds:uri="http://schemas.microsoft.com/sharepoint/events"/>
  </ds:schemaRefs>
</ds:datastoreItem>
</file>

<file path=customXml/itemProps3.xml><?xml version="1.0" encoding="utf-8"?>
<ds:datastoreItem xmlns:ds="http://schemas.openxmlformats.org/officeDocument/2006/customXml" ds:itemID="{A7385320-923A-441D-B179-8EE3CED21E3C}">
  <ds:schemaRefs>
    <ds:schemaRef ds:uri="http://schemas.microsoft.com/sharepoint/v3/contenttype/forms"/>
  </ds:schemaRefs>
</ds:datastoreItem>
</file>

<file path=customXml/itemProps4.xml><?xml version="1.0" encoding="utf-8"?>
<ds:datastoreItem xmlns:ds="http://schemas.openxmlformats.org/officeDocument/2006/customXml" ds:itemID="{3DB62F63-4293-4AD4-996A-969FA5C80F7E}">
  <ds:schemaRefs>
    <ds:schemaRef ds:uri="884504c7-8947-4b8b-b80f-5716d350c446"/>
    <ds:schemaRef ds:uri="c26a5b26-b672-4723-92c1-e780ab783860"/>
    <ds:schemaRef ds:uri="6ddd1ac8-79a5-4096-b6be-c0d073a83a0a"/>
    <ds:schemaRef ds:uri="http://www.w3.org/XML/1998/namespace"/>
    <ds:schemaRef ds:uri="http://purl.org/dc/dcmityp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schemas.microsoft.com/sharepoint/v4"/>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205</Words>
  <Characters>687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Perkins</dc:creator>
  <cp:keywords/>
  <dc:description/>
  <cp:lastModifiedBy>Catherine Castrence</cp:lastModifiedBy>
  <cp:revision>2</cp:revision>
  <cp:lastPrinted>2018-10-11T20:19:00Z</cp:lastPrinted>
  <dcterms:created xsi:type="dcterms:W3CDTF">2019-08-08T18:32:00Z</dcterms:created>
  <dcterms:modified xsi:type="dcterms:W3CDTF">2019-08-08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0F537E8A131F499086D9C8C4646A97</vt:lpwstr>
  </property>
  <property fmtid="{D5CDD505-2E9C-101B-9397-08002B2CF9AE}" pid="3" name="_dlc_DocIdItemGuid">
    <vt:lpwstr>d01446a9-bfe5-4063-be0e-377347d2eb67</vt:lpwstr>
  </property>
</Properties>
</file>